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D9D37E" w14:textId="5D1C2869" w:rsidR="00A95CD1" w:rsidRDefault="00FF231D" w:rsidP="00FF231D">
      <w:pPr>
        <w:spacing w:after="0" w:line="240" w:lineRule="auto"/>
        <w:jc w:val="center"/>
        <w:rPr>
          <w:rFonts w:ascii="HGPGothicE" w:eastAsia="HGPGothicE" w:hAnsi="HGPGothicE" w:cs="LilyUPC"/>
          <w:color w:val="C00000"/>
          <w:sz w:val="32"/>
          <w:szCs w:val="32"/>
        </w:rPr>
      </w:pPr>
      <w:r>
        <w:rPr>
          <w:rFonts w:ascii="HGPGothicE" w:eastAsia="HGPGothicE" w:hAnsi="HGPGothicE" w:cs="LilyUPC"/>
          <w:noProof/>
          <w:color w:val="C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A7C115C" wp14:editId="7C09B783">
                <wp:simplePos x="0" y="0"/>
                <wp:positionH relativeFrom="column">
                  <wp:posOffset>-3869944</wp:posOffset>
                </wp:positionH>
                <wp:positionV relativeFrom="paragraph">
                  <wp:posOffset>-3815080</wp:posOffset>
                </wp:positionV>
                <wp:extent cx="4692904" cy="4564888"/>
                <wp:effectExtent l="25400" t="25400" r="44450" b="3302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2904" cy="4564888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B8A91C" id="Oval 4" o:spid="_x0000_s1026" style="position:absolute;margin-left:-304.7pt;margin-top:-300.4pt;width:369.5pt;height:359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" filled="f" strokecolor="black [3213]" strokeweight="4.5pt">
                <v:stroke joinstyle="miter"/>
              </v:oval>
            </w:pict>
          </mc:Fallback>
        </mc:AlternateContent>
      </w:r>
      <w:r>
        <w:rPr>
          <w:rFonts w:ascii="HGPGothicE" w:eastAsia="HGPGothicE" w:hAnsi="HGPGothicE" w:cs="LilyUPC"/>
          <w:noProof/>
          <w:color w:val="C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11D8155" wp14:editId="2D7ED0D6">
                <wp:simplePos x="0" y="0"/>
                <wp:positionH relativeFrom="column">
                  <wp:posOffset>-5639181</wp:posOffset>
                </wp:positionH>
                <wp:positionV relativeFrom="paragraph">
                  <wp:posOffset>-4266565</wp:posOffset>
                </wp:positionV>
                <wp:extent cx="4285996" cy="4285996"/>
                <wp:effectExtent l="25400" t="25400" r="32385" b="3238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5996" cy="4285996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  <a:ln w="571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C8B95A3" id="Oval 5" o:spid="_x0000_s1026" style="position:absolute;margin-left:-444.05pt;margin-top:-335.95pt;width:337.5pt;height:337.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" fillcolor="#c00000" strokecolor="#c00000" strokeweight="4.5pt">
                <v:stroke joinstyle="miter"/>
              </v:oval>
            </w:pict>
          </mc:Fallback>
        </mc:AlternateContent>
      </w:r>
      <w:r w:rsidR="002873D2" w:rsidRPr="00A95CD1">
        <w:rPr>
          <w:rFonts w:ascii="HGPGothicE" w:eastAsia="HGPGothicE" w:hAnsi="HGPGothicE" w:cs="LilyUPC"/>
          <w:color w:val="C00000"/>
          <w:sz w:val="32"/>
          <w:szCs w:val="32"/>
        </w:rPr>
        <w:t>Run for It</w:t>
      </w:r>
      <w:r w:rsidR="000450D2" w:rsidRPr="00A95CD1">
        <w:rPr>
          <w:rFonts w:ascii="HGPGothicE" w:eastAsia="HGPGothicE" w:hAnsi="HGPGothicE" w:cs="LilyUPC"/>
          <w:color w:val="C00000"/>
          <w:sz w:val="32"/>
          <w:szCs w:val="32"/>
        </w:rPr>
        <w:t xml:space="preserve"> –</w:t>
      </w:r>
      <w:r w:rsidR="00DA7DA0" w:rsidRPr="00A95CD1">
        <w:rPr>
          <w:rFonts w:ascii="HGPGothicE" w:eastAsia="HGPGothicE" w:hAnsi="HGPGothicE" w:cs="LilyUPC"/>
          <w:color w:val="C00000"/>
          <w:sz w:val="32"/>
          <w:szCs w:val="32"/>
        </w:rPr>
        <w:t xml:space="preserve"> Design</w:t>
      </w:r>
      <w:r w:rsidR="008E47B8" w:rsidRPr="00A95CD1">
        <w:rPr>
          <w:rFonts w:ascii="HGPGothicE" w:eastAsia="HGPGothicE" w:hAnsi="HGPGothicE" w:cs="LilyUPC"/>
          <w:color w:val="C00000"/>
          <w:sz w:val="32"/>
          <w:szCs w:val="32"/>
        </w:rPr>
        <w:t>ing</w:t>
      </w:r>
      <w:r w:rsidR="00DA7DA0" w:rsidRPr="00A95CD1">
        <w:rPr>
          <w:rFonts w:ascii="HGPGothicE" w:eastAsia="HGPGothicE" w:hAnsi="HGPGothicE" w:cs="LilyUPC"/>
          <w:color w:val="C00000"/>
          <w:sz w:val="32"/>
          <w:szCs w:val="32"/>
        </w:rPr>
        <w:t xml:space="preserve"> a Winning Campaign</w:t>
      </w:r>
    </w:p>
    <w:p w14:paraId="2F9B643A" w14:textId="1490756D" w:rsidR="00FF231D" w:rsidRPr="00A95CD1" w:rsidRDefault="00FF231D" w:rsidP="00FF231D">
      <w:pPr>
        <w:spacing w:after="0" w:line="240" w:lineRule="auto"/>
        <w:jc w:val="center"/>
        <w:rPr>
          <w:rFonts w:ascii="HGPGothicE" w:eastAsia="HGPGothicE" w:hAnsi="HGPGothicE" w:cs="LilyUPC"/>
          <w:color w:val="C00000"/>
          <w:sz w:val="32"/>
          <w:szCs w:val="32"/>
        </w:rPr>
      </w:pPr>
    </w:p>
    <w:p w14:paraId="016D8C6B" w14:textId="21D06368" w:rsidR="00812646" w:rsidRPr="00FF231D" w:rsidRDefault="00812646" w:rsidP="00A95CD1">
      <w:pPr>
        <w:spacing w:after="0" w:line="240" w:lineRule="auto"/>
        <w:jc w:val="center"/>
        <w:rPr>
          <w:rFonts w:ascii="HGPGothicE" w:eastAsia="HGPGothicE" w:hAnsi="HGPGothicE" w:cs="LilyUPC"/>
          <w:color w:val="C00000"/>
          <w:sz w:val="24"/>
          <w:szCs w:val="24"/>
        </w:rPr>
      </w:pPr>
      <w:r w:rsidRPr="00FF231D">
        <w:rPr>
          <w:rFonts w:ascii="HGPGothicE" w:eastAsia="HGPGothicE" w:hAnsi="HGPGothicE" w:cs="LilyUPC"/>
          <w:color w:val="C00000"/>
          <w:sz w:val="24"/>
          <w:szCs w:val="24"/>
        </w:rPr>
        <w:t>ZOOM Webinar</w:t>
      </w:r>
    </w:p>
    <w:p w14:paraId="2B89833D" w14:textId="1B2A147C" w:rsidR="00812646" w:rsidRPr="00FF231D" w:rsidRDefault="00812646" w:rsidP="00A95CD1">
      <w:pPr>
        <w:spacing w:after="0" w:line="240" w:lineRule="auto"/>
        <w:jc w:val="center"/>
        <w:rPr>
          <w:rFonts w:ascii="HGPGothicE" w:eastAsia="HGPGothicE" w:hAnsi="HGPGothicE" w:cs="LilyUPC"/>
          <w:color w:val="C00000"/>
          <w:sz w:val="24"/>
          <w:szCs w:val="24"/>
        </w:rPr>
      </w:pPr>
      <w:r w:rsidRPr="00FF231D">
        <w:rPr>
          <w:rFonts w:ascii="HGPGothicE" w:eastAsia="HGPGothicE" w:hAnsi="HGPGothicE" w:cs="LilyUPC"/>
          <w:color w:val="C00000"/>
          <w:sz w:val="24"/>
          <w:szCs w:val="24"/>
        </w:rPr>
        <w:t xml:space="preserve">February </w:t>
      </w:r>
      <w:r w:rsidR="00BE0E18" w:rsidRPr="00FF231D">
        <w:rPr>
          <w:rFonts w:ascii="HGPGothicE" w:eastAsia="HGPGothicE" w:hAnsi="HGPGothicE" w:cs="LilyUPC"/>
          <w:color w:val="C00000"/>
          <w:sz w:val="24"/>
          <w:szCs w:val="24"/>
        </w:rPr>
        <w:t>24</w:t>
      </w:r>
      <w:r w:rsidRPr="00FF231D">
        <w:rPr>
          <w:rFonts w:ascii="HGPGothicE" w:eastAsia="HGPGothicE" w:hAnsi="HGPGothicE" w:cs="LilyUPC"/>
          <w:color w:val="C00000"/>
          <w:sz w:val="24"/>
          <w:szCs w:val="24"/>
        </w:rPr>
        <w:t>, 2021</w:t>
      </w:r>
    </w:p>
    <w:p w14:paraId="6A07761C" w14:textId="1CFCB0B9" w:rsidR="00812646" w:rsidRPr="00FF231D" w:rsidRDefault="00812646" w:rsidP="00A95CD1">
      <w:pPr>
        <w:spacing w:after="0" w:line="240" w:lineRule="auto"/>
        <w:jc w:val="center"/>
        <w:rPr>
          <w:rFonts w:ascii="HGPGothicE" w:eastAsia="HGPGothicE" w:hAnsi="HGPGothicE" w:cs="LilyUPC"/>
          <w:color w:val="C00000"/>
          <w:sz w:val="24"/>
          <w:szCs w:val="24"/>
        </w:rPr>
      </w:pPr>
      <w:r w:rsidRPr="00FF231D">
        <w:rPr>
          <w:rFonts w:ascii="HGPGothicE" w:eastAsia="HGPGothicE" w:hAnsi="HGPGothicE" w:cs="LilyUPC"/>
          <w:color w:val="C00000"/>
          <w:sz w:val="24"/>
          <w:szCs w:val="24"/>
        </w:rPr>
        <w:t>Noon to 1:30 pm</w:t>
      </w:r>
    </w:p>
    <w:p w14:paraId="2744B47C" w14:textId="0EE8ED52" w:rsidR="00812646" w:rsidRPr="00FF231D" w:rsidRDefault="00812646" w:rsidP="000A4B02">
      <w:pPr>
        <w:spacing w:after="0" w:line="240" w:lineRule="auto"/>
        <w:rPr>
          <w:rFonts w:cstheme="minorHAnsi"/>
        </w:rPr>
      </w:pPr>
    </w:p>
    <w:p w14:paraId="23C72414" w14:textId="5AE5E38D" w:rsidR="00757122" w:rsidRPr="00FF231D" w:rsidRDefault="00757122" w:rsidP="000A4B02">
      <w:pPr>
        <w:spacing w:after="0" w:line="240" w:lineRule="auto"/>
        <w:rPr>
          <w:rFonts w:eastAsia="HGPGothicE" w:cstheme="minorHAnsi"/>
          <w:sz w:val="23"/>
          <w:szCs w:val="23"/>
        </w:rPr>
      </w:pPr>
      <w:r w:rsidRPr="00FF231D">
        <w:rPr>
          <w:rFonts w:eastAsia="HGPGothicE" w:cstheme="minorHAnsi"/>
          <w:sz w:val="23"/>
          <w:szCs w:val="23"/>
        </w:rPr>
        <w:t>You</w:t>
      </w:r>
      <w:r w:rsidR="00812646" w:rsidRPr="00FF231D">
        <w:rPr>
          <w:rFonts w:eastAsia="HGPGothicE" w:cstheme="minorHAnsi"/>
          <w:sz w:val="23"/>
          <w:szCs w:val="23"/>
        </w:rPr>
        <w:t>'</w:t>
      </w:r>
      <w:r w:rsidRPr="00FF231D">
        <w:rPr>
          <w:rFonts w:eastAsia="HGPGothicE" w:cstheme="minorHAnsi"/>
          <w:sz w:val="23"/>
          <w:szCs w:val="23"/>
        </w:rPr>
        <w:t>ve filed your Nomination Papers with the clerk</w:t>
      </w:r>
      <w:r w:rsidR="00DA7DA0" w:rsidRPr="00FF231D">
        <w:rPr>
          <w:rFonts w:eastAsia="HGPGothicE" w:cstheme="minorHAnsi"/>
          <w:sz w:val="23"/>
          <w:szCs w:val="23"/>
        </w:rPr>
        <w:t xml:space="preserve"> </w:t>
      </w:r>
      <w:r w:rsidRPr="00FF231D">
        <w:rPr>
          <w:rFonts w:eastAsia="HGPGothicE" w:cstheme="minorHAnsi"/>
          <w:sz w:val="23"/>
          <w:szCs w:val="23"/>
        </w:rPr>
        <w:t>and determine</w:t>
      </w:r>
      <w:r w:rsidR="00DA7DA0" w:rsidRPr="00FF231D">
        <w:rPr>
          <w:rFonts w:eastAsia="HGPGothicE" w:cstheme="minorHAnsi"/>
          <w:sz w:val="23"/>
          <w:szCs w:val="23"/>
        </w:rPr>
        <w:t>d</w:t>
      </w:r>
      <w:r w:rsidRPr="00FF231D">
        <w:rPr>
          <w:rFonts w:eastAsia="HGPGothicE" w:cstheme="minorHAnsi"/>
          <w:sz w:val="23"/>
          <w:szCs w:val="23"/>
        </w:rPr>
        <w:t xml:space="preserve"> </w:t>
      </w:r>
      <w:r w:rsidR="00C01C80" w:rsidRPr="00FF231D">
        <w:rPr>
          <w:rFonts w:eastAsia="HGPGothicE" w:cstheme="minorHAnsi"/>
          <w:sz w:val="23"/>
          <w:szCs w:val="23"/>
        </w:rPr>
        <w:t xml:space="preserve">the </w:t>
      </w:r>
      <w:r w:rsidRPr="00FF231D">
        <w:rPr>
          <w:rFonts w:eastAsia="HGPGothicE" w:cstheme="minorHAnsi"/>
          <w:sz w:val="23"/>
          <w:szCs w:val="23"/>
        </w:rPr>
        <w:t xml:space="preserve">campaign </w:t>
      </w:r>
      <w:r w:rsidR="00DA7DA0" w:rsidRPr="00FF231D">
        <w:rPr>
          <w:rFonts w:eastAsia="HGPGothicE" w:cstheme="minorHAnsi"/>
          <w:sz w:val="23"/>
          <w:szCs w:val="23"/>
        </w:rPr>
        <w:t>finance reporting requirements</w:t>
      </w:r>
      <w:r w:rsidRPr="00FF231D">
        <w:rPr>
          <w:rFonts w:eastAsia="HGPGothicE" w:cstheme="minorHAnsi"/>
          <w:sz w:val="23"/>
          <w:szCs w:val="23"/>
        </w:rPr>
        <w:t>.  Now the fun</w:t>
      </w:r>
      <w:r w:rsidR="00DA7DA0" w:rsidRPr="00FF231D">
        <w:rPr>
          <w:rFonts w:eastAsia="HGPGothicE" w:cstheme="minorHAnsi"/>
          <w:sz w:val="23"/>
          <w:szCs w:val="23"/>
        </w:rPr>
        <w:t xml:space="preserve"> </w:t>
      </w:r>
      <w:r w:rsidRPr="00FF231D">
        <w:rPr>
          <w:rFonts w:eastAsia="HGPGothicE" w:cstheme="minorHAnsi"/>
          <w:sz w:val="23"/>
          <w:szCs w:val="23"/>
        </w:rPr>
        <w:t>part</w:t>
      </w:r>
      <w:r w:rsidR="00DA7DA0" w:rsidRPr="00FF231D">
        <w:rPr>
          <w:rFonts w:eastAsia="HGPGothicE" w:cstheme="minorHAnsi"/>
          <w:sz w:val="23"/>
          <w:szCs w:val="23"/>
        </w:rPr>
        <w:t>, connecting with voters in your district!</w:t>
      </w:r>
      <w:r w:rsidRPr="00FF231D">
        <w:rPr>
          <w:rFonts w:eastAsia="HGPGothicE" w:cstheme="minorHAnsi"/>
          <w:sz w:val="23"/>
          <w:szCs w:val="23"/>
        </w:rPr>
        <w:t xml:space="preserve"> What is involved with running a campaign for local elected office</w:t>
      </w:r>
      <w:r w:rsidR="00DA7DA0" w:rsidRPr="00FF231D">
        <w:rPr>
          <w:rFonts w:eastAsia="HGPGothicE" w:cstheme="minorHAnsi"/>
          <w:sz w:val="23"/>
          <w:szCs w:val="23"/>
        </w:rPr>
        <w:t>?</w:t>
      </w:r>
      <w:r w:rsidRPr="00FF231D">
        <w:rPr>
          <w:rFonts w:eastAsia="HGPGothicE" w:cstheme="minorHAnsi"/>
          <w:sz w:val="23"/>
          <w:szCs w:val="23"/>
        </w:rPr>
        <w:t xml:space="preserve">  The Run </w:t>
      </w:r>
      <w:proofErr w:type="gramStart"/>
      <w:r w:rsidRPr="00FF231D">
        <w:rPr>
          <w:rFonts w:eastAsia="HGPGothicE" w:cstheme="minorHAnsi"/>
          <w:sz w:val="23"/>
          <w:szCs w:val="23"/>
        </w:rPr>
        <w:t>For</w:t>
      </w:r>
      <w:proofErr w:type="gramEnd"/>
      <w:r w:rsidRPr="00FF231D">
        <w:rPr>
          <w:rFonts w:eastAsia="HGPGothicE" w:cstheme="minorHAnsi"/>
          <w:sz w:val="23"/>
          <w:szCs w:val="23"/>
        </w:rPr>
        <w:t xml:space="preserve"> It – </w:t>
      </w:r>
      <w:r w:rsidR="00DA7DA0" w:rsidRPr="00FF231D">
        <w:rPr>
          <w:rFonts w:eastAsia="HGPGothicE" w:cstheme="minorHAnsi"/>
          <w:sz w:val="23"/>
          <w:szCs w:val="23"/>
        </w:rPr>
        <w:t>Design a Winning Campaign</w:t>
      </w:r>
      <w:r w:rsidR="00812646" w:rsidRPr="00FF231D">
        <w:rPr>
          <w:rFonts w:eastAsia="HGPGothicE" w:cstheme="minorHAnsi"/>
          <w:sz w:val="23"/>
          <w:szCs w:val="23"/>
        </w:rPr>
        <w:t xml:space="preserve">! will </w:t>
      </w:r>
      <w:r w:rsidRPr="00FF231D">
        <w:rPr>
          <w:rFonts w:eastAsia="HGPGothicE" w:cstheme="minorHAnsi"/>
          <w:sz w:val="23"/>
          <w:szCs w:val="23"/>
        </w:rPr>
        <w:t xml:space="preserve">help you </w:t>
      </w:r>
      <w:r w:rsidR="00812646" w:rsidRPr="00FF231D">
        <w:rPr>
          <w:rFonts w:eastAsia="HGPGothicE" w:cstheme="minorHAnsi"/>
          <w:sz w:val="23"/>
          <w:szCs w:val="23"/>
        </w:rPr>
        <w:t>with the details and approaches you can use for your campaign</w:t>
      </w:r>
      <w:r w:rsidRPr="00FF231D">
        <w:rPr>
          <w:rFonts w:eastAsia="HGPGothicE" w:cstheme="minorHAnsi"/>
          <w:sz w:val="23"/>
          <w:szCs w:val="23"/>
        </w:rPr>
        <w:t>.  Our panel comprise</w:t>
      </w:r>
      <w:r w:rsidR="00812646" w:rsidRPr="00FF231D">
        <w:rPr>
          <w:rFonts w:eastAsia="HGPGothicE" w:cstheme="minorHAnsi"/>
          <w:sz w:val="23"/>
          <w:szCs w:val="23"/>
        </w:rPr>
        <w:t>s</w:t>
      </w:r>
      <w:r w:rsidRPr="00FF231D">
        <w:rPr>
          <w:rFonts w:eastAsia="HGPGothicE" w:cstheme="minorHAnsi"/>
          <w:sz w:val="23"/>
          <w:szCs w:val="23"/>
        </w:rPr>
        <w:t xml:space="preserve"> a woman who </w:t>
      </w:r>
      <w:r w:rsidR="000A4B02" w:rsidRPr="00FF231D">
        <w:rPr>
          <w:rFonts w:eastAsia="HGPGothicE" w:cstheme="minorHAnsi"/>
          <w:sz w:val="23"/>
          <w:szCs w:val="23"/>
        </w:rPr>
        <w:t xml:space="preserve">has run for </w:t>
      </w:r>
      <w:r w:rsidRPr="00FF231D">
        <w:rPr>
          <w:rFonts w:eastAsia="HGPGothicE" w:cstheme="minorHAnsi"/>
          <w:sz w:val="23"/>
          <w:szCs w:val="23"/>
        </w:rPr>
        <w:t>Village Trustee, City Alder</w:t>
      </w:r>
      <w:r w:rsidR="00812646" w:rsidRPr="00FF231D">
        <w:rPr>
          <w:rFonts w:eastAsia="HGPGothicE" w:cstheme="minorHAnsi"/>
          <w:sz w:val="23"/>
          <w:szCs w:val="23"/>
        </w:rPr>
        <w:t>,</w:t>
      </w:r>
      <w:r w:rsidRPr="00FF231D">
        <w:rPr>
          <w:rFonts w:eastAsia="HGPGothicE" w:cstheme="minorHAnsi"/>
          <w:sz w:val="23"/>
          <w:szCs w:val="23"/>
        </w:rPr>
        <w:t xml:space="preserve"> and a County Supervisor</w:t>
      </w:r>
      <w:r w:rsidR="000A4B02" w:rsidRPr="00FF231D">
        <w:rPr>
          <w:rFonts w:eastAsia="HGPGothicE" w:cstheme="minorHAnsi"/>
          <w:sz w:val="23"/>
          <w:szCs w:val="23"/>
        </w:rPr>
        <w:t xml:space="preserve"> elective office</w:t>
      </w:r>
      <w:r w:rsidRPr="00FF231D">
        <w:rPr>
          <w:rFonts w:eastAsia="HGPGothicE" w:cstheme="minorHAnsi"/>
          <w:sz w:val="23"/>
          <w:szCs w:val="23"/>
        </w:rPr>
        <w:t xml:space="preserve">.  Each panelist will speak about their </w:t>
      </w:r>
      <w:r w:rsidR="00812646" w:rsidRPr="00FF231D">
        <w:rPr>
          <w:rFonts w:eastAsia="HGPGothicE" w:cstheme="minorHAnsi"/>
          <w:sz w:val="23"/>
          <w:szCs w:val="23"/>
        </w:rPr>
        <w:t>c</w:t>
      </w:r>
      <w:r w:rsidRPr="00FF231D">
        <w:rPr>
          <w:rFonts w:eastAsia="HGPGothicE" w:cstheme="minorHAnsi"/>
          <w:sz w:val="23"/>
          <w:szCs w:val="23"/>
        </w:rPr>
        <w:t xml:space="preserve">ampaign answering </w:t>
      </w:r>
      <w:r w:rsidR="000A4B02" w:rsidRPr="00FF231D">
        <w:rPr>
          <w:rFonts w:eastAsia="HGPGothicE" w:cstheme="minorHAnsi"/>
          <w:sz w:val="23"/>
          <w:szCs w:val="23"/>
        </w:rPr>
        <w:t xml:space="preserve">such questions as: </w:t>
      </w:r>
    </w:p>
    <w:p w14:paraId="3FD31AB1" w14:textId="74E8A1C4" w:rsidR="00757122" w:rsidRPr="00FF231D" w:rsidRDefault="000A4B02" w:rsidP="000A4B02">
      <w:pPr>
        <w:pStyle w:val="ListParagraph"/>
        <w:numPr>
          <w:ilvl w:val="0"/>
          <w:numId w:val="1"/>
        </w:numPr>
        <w:spacing w:after="0" w:line="240" w:lineRule="auto"/>
        <w:rPr>
          <w:rFonts w:eastAsia="HGPGothicE" w:cstheme="minorHAnsi"/>
          <w:sz w:val="23"/>
          <w:szCs w:val="23"/>
        </w:rPr>
      </w:pPr>
      <w:r w:rsidRPr="00FF231D">
        <w:rPr>
          <w:rFonts w:eastAsia="HGPGothicE" w:cstheme="minorHAnsi"/>
          <w:sz w:val="23"/>
          <w:szCs w:val="23"/>
        </w:rPr>
        <w:t>What are your PERSONAL and POLITICAL strengths and weaknesses?</w:t>
      </w:r>
    </w:p>
    <w:p w14:paraId="4BE8C37E" w14:textId="292D3AA3" w:rsidR="000A4B02" w:rsidRPr="00FF231D" w:rsidRDefault="000A4B02" w:rsidP="000A4B02">
      <w:pPr>
        <w:pStyle w:val="ListParagraph"/>
        <w:numPr>
          <w:ilvl w:val="0"/>
          <w:numId w:val="1"/>
        </w:numPr>
        <w:spacing w:after="0" w:line="240" w:lineRule="auto"/>
        <w:rPr>
          <w:rFonts w:eastAsia="HGPGothicE" w:cstheme="minorHAnsi"/>
          <w:sz w:val="23"/>
          <w:szCs w:val="23"/>
        </w:rPr>
      </w:pPr>
      <w:r w:rsidRPr="00FF231D">
        <w:rPr>
          <w:rFonts w:eastAsia="HGPGothicE" w:cstheme="minorHAnsi"/>
          <w:sz w:val="23"/>
          <w:szCs w:val="23"/>
        </w:rPr>
        <w:t>Are you connected with your community?  What issues have sparked debate or reaction lately?</w:t>
      </w:r>
    </w:p>
    <w:p w14:paraId="63E036A9" w14:textId="3CDF6BE8" w:rsidR="00DA7DA0" w:rsidRPr="00FF231D" w:rsidRDefault="000A4B02" w:rsidP="000A4B02">
      <w:pPr>
        <w:pStyle w:val="ListParagraph"/>
        <w:numPr>
          <w:ilvl w:val="0"/>
          <w:numId w:val="1"/>
        </w:numPr>
        <w:spacing w:after="0" w:line="240" w:lineRule="auto"/>
        <w:rPr>
          <w:rFonts w:eastAsia="HGPGothicE" w:cstheme="minorHAnsi"/>
          <w:sz w:val="23"/>
          <w:szCs w:val="23"/>
        </w:rPr>
      </w:pPr>
      <w:r w:rsidRPr="00FF231D">
        <w:rPr>
          <w:rFonts w:eastAsia="HGPGothicE" w:cstheme="minorHAnsi"/>
          <w:sz w:val="23"/>
          <w:szCs w:val="23"/>
        </w:rPr>
        <w:t>Who is your electorate</w:t>
      </w:r>
      <w:r w:rsidR="00812646" w:rsidRPr="00FF231D">
        <w:rPr>
          <w:rFonts w:eastAsia="HGPGothicE" w:cstheme="minorHAnsi"/>
          <w:sz w:val="23"/>
          <w:szCs w:val="23"/>
        </w:rPr>
        <w:t>,</w:t>
      </w:r>
      <w:r w:rsidRPr="00FF231D">
        <w:rPr>
          <w:rFonts w:eastAsia="HGPGothicE" w:cstheme="minorHAnsi"/>
          <w:sz w:val="23"/>
          <w:szCs w:val="23"/>
        </w:rPr>
        <w:t xml:space="preserve"> and what is the political tradition in your community?</w:t>
      </w:r>
    </w:p>
    <w:p w14:paraId="01427625" w14:textId="49C60F81" w:rsidR="000A4B02" w:rsidRPr="00FF231D" w:rsidRDefault="00DA7DA0" w:rsidP="00DA7DA0">
      <w:pPr>
        <w:pStyle w:val="ListParagraph"/>
        <w:numPr>
          <w:ilvl w:val="0"/>
          <w:numId w:val="1"/>
        </w:numPr>
        <w:spacing w:after="0" w:line="240" w:lineRule="auto"/>
        <w:rPr>
          <w:rFonts w:eastAsia="HGPGothicE" w:cstheme="minorHAnsi"/>
          <w:sz w:val="23"/>
          <w:szCs w:val="23"/>
        </w:rPr>
      </w:pPr>
      <w:r w:rsidRPr="00FF231D">
        <w:rPr>
          <w:rFonts w:eastAsia="HGPGothicE" w:cstheme="minorHAnsi"/>
          <w:sz w:val="23"/>
          <w:szCs w:val="23"/>
        </w:rPr>
        <w:t>How do you address your opponent?</w:t>
      </w:r>
      <w:r w:rsidR="000A4B02" w:rsidRPr="00FF231D">
        <w:rPr>
          <w:rFonts w:eastAsia="HGPGothicE" w:cstheme="minorHAnsi"/>
          <w:color w:val="FFFFCC"/>
          <w:kern w:val="24"/>
          <w:sz w:val="23"/>
          <w:szCs w:val="23"/>
        </w:rPr>
        <w:t xml:space="preserve"> </w:t>
      </w:r>
    </w:p>
    <w:p w14:paraId="75B05DF3" w14:textId="232F3996" w:rsidR="000A4B02" w:rsidRPr="00FF231D" w:rsidRDefault="000A4B02" w:rsidP="000A4B02">
      <w:pPr>
        <w:pStyle w:val="ListParagraph"/>
        <w:numPr>
          <w:ilvl w:val="0"/>
          <w:numId w:val="1"/>
        </w:numPr>
        <w:spacing w:after="0" w:line="240" w:lineRule="auto"/>
        <w:rPr>
          <w:rFonts w:eastAsia="HGPGothicE" w:cstheme="minorHAnsi"/>
          <w:sz w:val="23"/>
          <w:szCs w:val="23"/>
        </w:rPr>
      </w:pPr>
      <w:r w:rsidRPr="00FF231D">
        <w:rPr>
          <w:rFonts w:eastAsia="HGPGothicE" w:cstheme="minorHAnsi"/>
          <w:sz w:val="23"/>
          <w:szCs w:val="23"/>
        </w:rPr>
        <w:t>How much time, money</w:t>
      </w:r>
      <w:r w:rsidR="00812646" w:rsidRPr="00FF231D">
        <w:rPr>
          <w:rFonts w:eastAsia="HGPGothicE" w:cstheme="minorHAnsi"/>
          <w:sz w:val="23"/>
          <w:szCs w:val="23"/>
        </w:rPr>
        <w:t>,</w:t>
      </w:r>
      <w:r w:rsidRPr="00FF231D">
        <w:rPr>
          <w:rFonts w:eastAsia="HGPGothicE" w:cstheme="minorHAnsi"/>
          <w:sz w:val="23"/>
          <w:szCs w:val="23"/>
        </w:rPr>
        <w:t xml:space="preserve"> and energy will you need?</w:t>
      </w:r>
    </w:p>
    <w:p w14:paraId="5019310E" w14:textId="24F182DF" w:rsidR="000A4B02" w:rsidRPr="00FF231D" w:rsidRDefault="000A4B02" w:rsidP="000A4B02">
      <w:pPr>
        <w:spacing w:after="0" w:line="240" w:lineRule="auto"/>
        <w:rPr>
          <w:rFonts w:eastAsia="HGPGothicE" w:cstheme="minorHAnsi"/>
          <w:sz w:val="23"/>
          <w:szCs w:val="23"/>
        </w:rPr>
      </w:pPr>
    </w:p>
    <w:p w14:paraId="4D82303F" w14:textId="688F5A40" w:rsidR="00757122" w:rsidRPr="00FF231D" w:rsidRDefault="00757122" w:rsidP="008E47B8">
      <w:pPr>
        <w:spacing w:after="0" w:line="240" w:lineRule="auto"/>
        <w:rPr>
          <w:rFonts w:eastAsia="HGPGothicE" w:cstheme="minorHAnsi"/>
          <w:color w:val="000000"/>
          <w:sz w:val="23"/>
          <w:szCs w:val="23"/>
        </w:rPr>
      </w:pPr>
      <w:proofErr w:type="spellStart"/>
      <w:r w:rsidRPr="00FF231D">
        <w:rPr>
          <w:rFonts w:eastAsia="HGPGothicE" w:cstheme="minorHAnsi"/>
          <w:b/>
          <w:bCs/>
          <w:color w:val="000000"/>
          <w:sz w:val="23"/>
          <w:szCs w:val="23"/>
          <w:shd w:val="clear" w:color="auto" w:fill="FFFFFF"/>
        </w:rPr>
        <w:t>Ntxhais</w:t>
      </w:r>
      <w:proofErr w:type="spellEnd"/>
      <w:r w:rsidRPr="00FF231D">
        <w:rPr>
          <w:rFonts w:eastAsia="HGPGothicE" w:cstheme="minorHAnsi"/>
          <w:b/>
          <w:bCs/>
          <w:color w:val="000000"/>
          <w:sz w:val="23"/>
          <w:szCs w:val="23"/>
          <w:shd w:val="clear" w:color="auto" w:fill="FFFFFF"/>
        </w:rPr>
        <w:t xml:space="preserve"> Chai </w:t>
      </w:r>
      <w:proofErr w:type="spellStart"/>
      <w:r w:rsidRPr="00FF231D">
        <w:rPr>
          <w:rFonts w:eastAsia="HGPGothicE" w:cstheme="minorHAnsi"/>
          <w:b/>
          <w:bCs/>
          <w:color w:val="000000"/>
          <w:sz w:val="23"/>
          <w:szCs w:val="23"/>
          <w:shd w:val="clear" w:color="auto" w:fill="FFFFFF"/>
        </w:rPr>
        <w:t>Moua</w:t>
      </w:r>
      <w:proofErr w:type="spellEnd"/>
      <w:r w:rsidRPr="00FF231D">
        <w:rPr>
          <w:rFonts w:eastAsia="HGPGothicE" w:cstheme="minorHAnsi"/>
          <w:color w:val="000000"/>
          <w:sz w:val="23"/>
          <w:szCs w:val="23"/>
          <w:shd w:val="clear" w:color="auto" w:fill="FFFFFF"/>
        </w:rPr>
        <w:t xml:space="preserve">, District 9 Portage County Board of Supervisors. Ms. </w:t>
      </w:r>
      <w:proofErr w:type="spellStart"/>
      <w:r w:rsidRPr="00FF231D">
        <w:rPr>
          <w:rFonts w:eastAsia="HGPGothicE" w:cstheme="minorHAnsi"/>
          <w:color w:val="000000"/>
          <w:sz w:val="23"/>
          <w:szCs w:val="23"/>
          <w:shd w:val="clear" w:color="auto" w:fill="FFFFFF"/>
        </w:rPr>
        <w:t>Moua</w:t>
      </w:r>
      <w:proofErr w:type="spellEnd"/>
      <w:r w:rsidRPr="00FF231D">
        <w:rPr>
          <w:rFonts w:eastAsia="HGPGothicE" w:cstheme="minorHAnsi"/>
          <w:color w:val="000000"/>
          <w:sz w:val="23"/>
          <w:szCs w:val="23"/>
          <w:shd w:val="clear" w:color="auto" w:fill="FFFFFF"/>
        </w:rPr>
        <w:t xml:space="preserve"> is the Community Power Coalition Director for Freedom, Inc., a Black and Southeast Asian non-profit organization that works with low to no income communities of color. </w:t>
      </w:r>
      <w:r w:rsidR="00812646" w:rsidRPr="00FF231D">
        <w:rPr>
          <w:rFonts w:eastAsia="HGPGothicE" w:cstheme="minorHAnsi"/>
          <w:color w:val="000000"/>
          <w:sz w:val="23"/>
          <w:szCs w:val="23"/>
          <w:shd w:val="clear" w:color="auto" w:fill="FFFFFF"/>
        </w:rPr>
        <w:t xml:space="preserve">She </w:t>
      </w:r>
      <w:r w:rsidRPr="00FF231D">
        <w:rPr>
          <w:rFonts w:eastAsia="HGPGothicE" w:cstheme="minorHAnsi"/>
          <w:color w:val="000000"/>
          <w:sz w:val="23"/>
          <w:szCs w:val="23"/>
          <w:shd w:val="clear" w:color="auto" w:fill="FFFFFF"/>
        </w:rPr>
        <w:t xml:space="preserve">leads the only state coalition in Wisconsin that </w:t>
      </w:r>
      <w:r w:rsidR="00812646" w:rsidRPr="00FF231D">
        <w:rPr>
          <w:rFonts w:eastAsia="HGPGothicE" w:cstheme="minorHAnsi"/>
          <w:color w:val="000000"/>
          <w:sz w:val="23"/>
          <w:szCs w:val="23"/>
          <w:shd w:val="clear" w:color="auto" w:fill="FFFFFF"/>
        </w:rPr>
        <w:t>builds</w:t>
      </w:r>
      <w:r w:rsidRPr="00FF231D">
        <w:rPr>
          <w:rFonts w:eastAsia="HGPGothicE" w:cstheme="minorHAnsi"/>
          <w:color w:val="000000"/>
          <w:sz w:val="23"/>
          <w:szCs w:val="23"/>
          <w:shd w:val="clear" w:color="auto" w:fill="FFFFFF"/>
        </w:rPr>
        <w:t xml:space="preserve"> civic power and engagement in Asian Pacific Islander communities.</w:t>
      </w:r>
      <w:r w:rsidRPr="00FF231D">
        <w:rPr>
          <w:rFonts w:eastAsia="HGPGothicE" w:cstheme="minorHAnsi"/>
          <w:color w:val="000000"/>
          <w:sz w:val="23"/>
          <w:szCs w:val="23"/>
        </w:rPr>
        <w:t xml:space="preserve"> </w:t>
      </w:r>
    </w:p>
    <w:p w14:paraId="449F1A69" w14:textId="5C2A2F86" w:rsidR="00757122" w:rsidRPr="00FF231D" w:rsidRDefault="00757122" w:rsidP="008E47B8">
      <w:pPr>
        <w:spacing w:after="0" w:line="240" w:lineRule="auto"/>
        <w:rPr>
          <w:rFonts w:eastAsia="HGPGothicE" w:cstheme="minorHAnsi"/>
          <w:sz w:val="23"/>
          <w:szCs w:val="23"/>
        </w:rPr>
      </w:pPr>
    </w:p>
    <w:p w14:paraId="58275970" w14:textId="60706456" w:rsidR="00757122" w:rsidRPr="00FF231D" w:rsidRDefault="00757122" w:rsidP="008E47B8">
      <w:pPr>
        <w:spacing w:after="0" w:line="240" w:lineRule="auto"/>
        <w:rPr>
          <w:rFonts w:eastAsia="HGPGothicE" w:cstheme="minorHAnsi"/>
          <w:sz w:val="23"/>
          <w:szCs w:val="23"/>
        </w:rPr>
      </w:pPr>
      <w:r w:rsidRPr="00FF231D">
        <w:rPr>
          <w:rFonts w:eastAsia="HGPGothicE" w:cstheme="minorHAnsi"/>
          <w:b/>
          <w:bCs/>
          <w:sz w:val="23"/>
          <w:szCs w:val="23"/>
        </w:rPr>
        <w:t>Kirstie Heidenreich</w:t>
      </w:r>
      <w:r w:rsidRPr="00FF231D">
        <w:rPr>
          <w:rFonts w:eastAsia="HGPGothicE" w:cstheme="minorHAnsi"/>
          <w:sz w:val="23"/>
          <w:szCs w:val="23"/>
        </w:rPr>
        <w:t xml:space="preserve"> </w:t>
      </w:r>
      <w:r w:rsidR="004F7A62" w:rsidRPr="00FF231D">
        <w:rPr>
          <w:rFonts w:eastAsia="HGPGothicE" w:cstheme="minorHAnsi"/>
          <w:sz w:val="23"/>
          <w:szCs w:val="23"/>
        </w:rPr>
        <w:t xml:space="preserve">recently served as a Village Trustee on the Village of Strum, WI Village Board, where she ran a grassroots campaign in a contested election. </w:t>
      </w:r>
      <w:r w:rsidR="00044346" w:rsidRPr="00FF231D">
        <w:rPr>
          <w:rFonts w:eastAsia="HGPGothicE" w:cstheme="minorHAnsi"/>
          <w:sz w:val="23"/>
          <w:szCs w:val="23"/>
        </w:rPr>
        <w:t xml:space="preserve">She </w:t>
      </w:r>
      <w:r w:rsidRPr="00FF231D">
        <w:rPr>
          <w:rFonts w:eastAsia="HGPGothicE" w:cstheme="minorHAnsi"/>
          <w:sz w:val="23"/>
          <w:szCs w:val="23"/>
        </w:rPr>
        <w:t xml:space="preserve">is a Planner and Conservationist </w:t>
      </w:r>
      <w:r w:rsidR="00812646" w:rsidRPr="00FF231D">
        <w:rPr>
          <w:rFonts w:eastAsia="HGPGothicE" w:cstheme="minorHAnsi"/>
          <w:sz w:val="23"/>
          <w:szCs w:val="23"/>
        </w:rPr>
        <w:t>who passionately believes in the local government's power</w:t>
      </w:r>
      <w:r w:rsidRPr="00FF231D">
        <w:rPr>
          <w:rFonts w:eastAsia="HGPGothicE" w:cstheme="minorHAnsi"/>
          <w:sz w:val="23"/>
          <w:szCs w:val="23"/>
        </w:rPr>
        <w:t xml:space="preserve"> and creating positive change.</w:t>
      </w:r>
    </w:p>
    <w:p w14:paraId="49AB1D32" w14:textId="4B002EA2" w:rsidR="00757122" w:rsidRPr="00FF231D" w:rsidRDefault="00757122" w:rsidP="008E47B8">
      <w:pPr>
        <w:spacing w:after="0" w:line="240" w:lineRule="auto"/>
        <w:rPr>
          <w:rFonts w:eastAsia="HGPGothicE" w:cstheme="minorHAnsi"/>
          <w:sz w:val="23"/>
          <w:szCs w:val="23"/>
        </w:rPr>
      </w:pPr>
    </w:p>
    <w:p w14:paraId="59AE4B35" w14:textId="05A693C4" w:rsidR="00757122" w:rsidRPr="00FF231D" w:rsidRDefault="00757122" w:rsidP="008E47B8">
      <w:pPr>
        <w:autoSpaceDE w:val="0"/>
        <w:autoSpaceDN w:val="0"/>
        <w:adjustRightInd w:val="0"/>
        <w:spacing w:after="0" w:line="240" w:lineRule="auto"/>
        <w:rPr>
          <w:rFonts w:eastAsia="HGPGothicE" w:cstheme="minorHAnsi"/>
          <w:sz w:val="23"/>
          <w:szCs w:val="23"/>
        </w:rPr>
      </w:pPr>
      <w:r w:rsidRPr="00FF231D">
        <w:rPr>
          <w:rFonts w:eastAsia="HGPGothicE" w:cstheme="minorHAnsi"/>
          <w:b/>
          <w:bCs/>
          <w:color w:val="000000"/>
          <w:sz w:val="23"/>
          <w:szCs w:val="23"/>
        </w:rPr>
        <w:t>Emily Berge</w:t>
      </w:r>
      <w:r w:rsidRPr="00FF231D">
        <w:rPr>
          <w:rFonts w:eastAsia="HGPGothicE" w:cstheme="minorHAnsi"/>
          <w:color w:val="000000"/>
          <w:sz w:val="23"/>
          <w:szCs w:val="23"/>
        </w:rPr>
        <w:t xml:space="preserve"> </w:t>
      </w:r>
      <w:r w:rsidR="00812646" w:rsidRPr="00FF231D">
        <w:rPr>
          <w:rFonts w:eastAsia="HGPGothicE" w:cstheme="minorHAnsi"/>
          <w:color w:val="000000"/>
          <w:sz w:val="23"/>
          <w:szCs w:val="23"/>
        </w:rPr>
        <w:t xml:space="preserve">is an Alder on the </w:t>
      </w:r>
      <w:r w:rsidRPr="00FF231D">
        <w:rPr>
          <w:rFonts w:eastAsia="HGPGothicE" w:cstheme="minorHAnsi"/>
          <w:sz w:val="23"/>
          <w:szCs w:val="23"/>
        </w:rPr>
        <w:t xml:space="preserve">Eau Claire City Council. She has focused her service on being a bridge between her constituents and city hall. She also works towards making </w:t>
      </w:r>
      <w:proofErr w:type="spellStart"/>
      <w:r w:rsidRPr="00FF231D">
        <w:rPr>
          <w:rFonts w:eastAsia="HGPGothicE" w:cstheme="minorHAnsi"/>
          <w:sz w:val="23"/>
          <w:szCs w:val="23"/>
        </w:rPr>
        <w:t>Eau</w:t>
      </w:r>
      <w:proofErr w:type="spellEnd"/>
      <w:r w:rsidRPr="00FF231D">
        <w:rPr>
          <w:rFonts w:eastAsia="HGPGothicE" w:cstheme="minorHAnsi"/>
          <w:sz w:val="23"/>
          <w:szCs w:val="23"/>
        </w:rPr>
        <w:t xml:space="preserve"> Claire a city that is welcoming to all. The quote that inspired Emily to run for office initially in 2018 was: </w:t>
      </w:r>
      <w:r w:rsidR="00812646" w:rsidRPr="00FF231D">
        <w:rPr>
          <w:rFonts w:eastAsia="HGPGothicE" w:cstheme="minorHAnsi"/>
          <w:sz w:val="23"/>
          <w:szCs w:val="23"/>
        </w:rPr>
        <w:t>"</w:t>
      </w:r>
      <w:r w:rsidRPr="00FF231D">
        <w:rPr>
          <w:rFonts w:eastAsia="HGPGothicE" w:cstheme="minorHAnsi"/>
          <w:sz w:val="23"/>
          <w:szCs w:val="23"/>
        </w:rPr>
        <w:t>If you don</w:t>
      </w:r>
      <w:r w:rsidR="00812646" w:rsidRPr="00FF231D">
        <w:rPr>
          <w:rFonts w:eastAsia="HGPGothicE" w:cstheme="minorHAnsi"/>
          <w:sz w:val="23"/>
          <w:szCs w:val="23"/>
        </w:rPr>
        <w:t>'</w:t>
      </w:r>
      <w:r w:rsidRPr="00FF231D">
        <w:rPr>
          <w:rFonts w:eastAsia="HGPGothicE" w:cstheme="minorHAnsi"/>
          <w:sz w:val="23"/>
          <w:szCs w:val="23"/>
        </w:rPr>
        <w:t>t have a seat at</w:t>
      </w:r>
      <w:r w:rsidR="000A4B02" w:rsidRPr="00FF231D">
        <w:rPr>
          <w:rFonts w:eastAsia="HGPGothicE" w:cstheme="minorHAnsi"/>
          <w:sz w:val="23"/>
          <w:szCs w:val="23"/>
        </w:rPr>
        <w:t xml:space="preserve"> </w:t>
      </w:r>
      <w:r w:rsidRPr="00FF231D">
        <w:rPr>
          <w:rFonts w:eastAsia="HGPGothicE" w:cstheme="minorHAnsi"/>
          <w:sz w:val="23"/>
          <w:szCs w:val="23"/>
        </w:rPr>
        <w:t>the table, you are probably on the menu</w:t>
      </w:r>
      <w:r w:rsidR="00812646" w:rsidRPr="00FF231D">
        <w:rPr>
          <w:rFonts w:eastAsia="HGPGothicE" w:cstheme="minorHAnsi"/>
          <w:sz w:val="23"/>
          <w:szCs w:val="23"/>
        </w:rPr>
        <w:t>."</w:t>
      </w:r>
      <w:r w:rsidRPr="00FF231D">
        <w:rPr>
          <w:rFonts w:eastAsia="HGPGothicE" w:cstheme="minorHAnsi"/>
          <w:sz w:val="23"/>
          <w:szCs w:val="23"/>
        </w:rPr>
        <w:t xml:space="preserve"> She still believes this wholeheartedly and believes</w:t>
      </w:r>
      <w:r w:rsidR="000A4B02" w:rsidRPr="00FF231D">
        <w:rPr>
          <w:rFonts w:eastAsia="HGPGothicE" w:cstheme="minorHAnsi"/>
          <w:sz w:val="23"/>
          <w:szCs w:val="23"/>
        </w:rPr>
        <w:t xml:space="preserve"> </w:t>
      </w:r>
      <w:r w:rsidRPr="00FF231D">
        <w:rPr>
          <w:rFonts w:eastAsia="HGPGothicE" w:cstheme="minorHAnsi"/>
          <w:sz w:val="23"/>
          <w:szCs w:val="23"/>
        </w:rPr>
        <w:t>that our government at all levels should represent the diversity of the population it serves.</w:t>
      </w:r>
    </w:p>
    <w:p w14:paraId="1317D67B" w14:textId="72197ABF" w:rsidR="00757122" w:rsidRPr="00FF231D" w:rsidRDefault="00757122" w:rsidP="000A4B02">
      <w:pPr>
        <w:spacing w:after="0" w:line="240" w:lineRule="auto"/>
        <w:rPr>
          <w:rFonts w:eastAsia="HGPGothicE" w:cstheme="minorHAnsi"/>
          <w:sz w:val="23"/>
          <w:szCs w:val="23"/>
        </w:rPr>
      </w:pPr>
    </w:p>
    <w:p w14:paraId="59BE4052" w14:textId="48D54CD8" w:rsidR="008E47B8" w:rsidRPr="00FF231D" w:rsidRDefault="004F7A62" w:rsidP="000A4B02">
      <w:pPr>
        <w:spacing w:after="0" w:line="240" w:lineRule="auto"/>
        <w:rPr>
          <w:rStyle w:val="Hyperlink"/>
          <w:rFonts w:eastAsia="HGPGothicE" w:cstheme="minorHAnsi"/>
          <w:color w:val="0E71EB"/>
          <w:sz w:val="23"/>
          <w:szCs w:val="23"/>
          <w:shd w:val="clear" w:color="auto" w:fill="FFFFFF"/>
        </w:rPr>
      </w:pPr>
      <w:r w:rsidRPr="00FF231D">
        <w:rPr>
          <w:rFonts w:eastAsia="HGPGothicE" w:cstheme="minorHAnsi"/>
          <w:sz w:val="23"/>
          <w:szCs w:val="23"/>
        </w:rPr>
        <w:t>This webinar is free and open to all.  To register, please use the zoom link</w:t>
      </w:r>
      <w:r w:rsidR="008E47B8" w:rsidRPr="00FF231D">
        <w:rPr>
          <w:rFonts w:eastAsia="HGPGothicE" w:cstheme="minorHAnsi"/>
          <w:sz w:val="23"/>
          <w:szCs w:val="23"/>
        </w:rPr>
        <w:t>:</w:t>
      </w:r>
    </w:p>
    <w:p w14:paraId="14F2A321" w14:textId="4E50AA7C" w:rsidR="008E47B8" w:rsidRPr="00FF231D" w:rsidRDefault="00FF231D" w:rsidP="000A4B02">
      <w:pPr>
        <w:spacing w:after="0" w:line="240" w:lineRule="auto"/>
        <w:rPr>
          <w:rFonts w:eastAsia="HGPGothicE" w:cstheme="minorHAnsi"/>
          <w:sz w:val="23"/>
          <w:szCs w:val="23"/>
        </w:rPr>
      </w:pPr>
      <w:r>
        <w:rPr>
          <w:rFonts w:ascii="HGPGothicE" w:eastAsia="HGPGothicE" w:hAnsi="HGPGothicE" w:cs="LilyUPC"/>
          <w:noProof/>
          <w:color w:val="C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4140" behindDoc="1" locked="0" layoutInCell="1" allowOverlap="1" wp14:anchorId="7DC8C673" wp14:editId="2C42D38E">
                <wp:simplePos x="0" y="0"/>
                <wp:positionH relativeFrom="column">
                  <wp:posOffset>2781173</wp:posOffset>
                </wp:positionH>
                <wp:positionV relativeFrom="paragraph">
                  <wp:posOffset>516890</wp:posOffset>
                </wp:positionV>
                <wp:extent cx="4285996" cy="4285996"/>
                <wp:effectExtent l="25400" t="25400" r="32385" b="3238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5996" cy="4285996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26E0E4" id="Oval 3" o:spid="_x0000_s1026" style="position:absolute;margin-left:219pt;margin-top:40.7pt;width:337.5pt;height:337.5pt;z-index:-2516623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" filled="f" strokecolor="black [3213]" strokeweight="4.5pt">
                <v:stroke joinstyle="miter"/>
              </v:oval>
            </w:pict>
          </mc:Fallback>
        </mc:AlternateContent>
      </w:r>
      <w:r>
        <w:rPr>
          <w:rFonts w:ascii="HGPGothicE" w:eastAsia="HGPGothicE" w:hAnsi="HGPGothicE" w:cs="LilyUPC"/>
          <w:noProof/>
          <w:color w:val="C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7660089D" wp14:editId="7600B3CD">
                <wp:simplePos x="0" y="0"/>
                <wp:positionH relativeFrom="column">
                  <wp:posOffset>3971163</wp:posOffset>
                </wp:positionH>
                <wp:positionV relativeFrom="paragraph">
                  <wp:posOffset>1165225</wp:posOffset>
                </wp:positionV>
                <wp:extent cx="4285996" cy="4285996"/>
                <wp:effectExtent l="25400" t="25400" r="32385" b="3238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5996" cy="4285996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  <a:ln w="571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2E0757" id="Oval 2" o:spid="_x0000_s1026" style="position:absolute;margin-left:312.7pt;margin-top:91.75pt;width:337.5pt;height:337.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" fillcolor="#c00000" strokecolor="#c00000" strokeweight="4.5pt">
                <v:stroke joinstyle="miter"/>
              </v:oval>
            </w:pict>
          </mc:Fallback>
        </mc:AlternateContent>
      </w:r>
      <w:r w:rsidRPr="00FF231D">
        <w:rPr>
          <w:sz w:val="23"/>
          <w:szCs w:val="23"/>
        </w:rPr>
        <w:drawing>
          <wp:anchor distT="0" distB="0" distL="114300" distR="114300" simplePos="0" relativeHeight="251655165" behindDoc="0" locked="0" layoutInCell="1" allowOverlap="1" wp14:anchorId="531FC026" wp14:editId="260FAE40">
            <wp:simplePos x="0" y="0"/>
            <wp:positionH relativeFrom="column">
              <wp:posOffset>-513334</wp:posOffset>
            </wp:positionH>
            <wp:positionV relativeFrom="paragraph">
              <wp:posOffset>760095</wp:posOffset>
            </wp:positionV>
            <wp:extent cx="2706370" cy="966470"/>
            <wp:effectExtent l="0" t="0" r="0" b="0"/>
            <wp:wrapThrough wrapText="bothSides">
              <wp:wrapPolygon edited="0">
                <wp:start x="0" y="0"/>
                <wp:lineTo x="0" y="21288"/>
                <wp:lineTo x="21489" y="21288"/>
                <wp:lineTo x="21489" y="0"/>
                <wp:lineTo x="0" y="0"/>
              </wp:wrapPolygon>
            </wp:wrapThrough>
            <wp:docPr id="1" name="Picture 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6370" cy="966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8" w:history="1">
        <w:r w:rsidR="008E47B8" w:rsidRPr="00FF231D">
          <w:rPr>
            <w:rStyle w:val="Hyperlink"/>
            <w:rFonts w:eastAsia="HGPGothicE" w:cstheme="minorHAnsi"/>
            <w:sz w:val="23"/>
            <w:szCs w:val="23"/>
          </w:rPr>
          <w:t>https://uwmadison.zoom.us/meeting/register/tJwpfuCspzwjHNyOQOC6hQeGPObGcJtXWXKB</w:t>
        </w:r>
      </w:hyperlink>
      <w:r w:rsidR="008E47B8" w:rsidRPr="00FF231D">
        <w:rPr>
          <w:rFonts w:eastAsia="HGPGothicE" w:cstheme="minorHAnsi"/>
          <w:sz w:val="23"/>
          <w:szCs w:val="23"/>
        </w:rPr>
        <w:t xml:space="preserve"> </w:t>
      </w:r>
    </w:p>
    <w:sectPr w:rsidR="008E47B8" w:rsidRPr="00FF23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F1E216" w14:textId="77777777" w:rsidR="003E24A4" w:rsidRDefault="003E24A4" w:rsidP="008E47B8">
      <w:pPr>
        <w:spacing w:after="0" w:line="240" w:lineRule="auto"/>
      </w:pPr>
      <w:r>
        <w:separator/>
      </w:r>
    </w:p>
  </w:endnote>
  <w:endnote w:type="continuationSeparator" w:id="0">
    <w:p w14:paraId="158BB1B3" w14:textId="77777777" w:rsidR="003E24A4" w:rsidRDefault="003E24A4" w:rsidP="008E47B8">
      <w:pPr>
        <w:spacing w:after="0" w:line="240" w:lineRule="auto"/>
      </w:pPr>
      <w:r>
        <w:continuationSeparator/>
      </w:r>
    </w:p>
  </w:endnote>
  <w:endnote w:type="continuationNotice" w:id="1">
    <w:p w14:paraId="721C8923" w14:textId="77777777" w:rsidR="003E24A4" w:rsidRDefault="003E24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GPGothicE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LilyUPC">
    <w:panose1 w:val="020B06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5811B" w14:textId="77777777" w:rsidR="008E47B8" w:rsidRDefault="008E47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93CCA9" w14:textId="74DA898E" w:rsidR="008E47B8" w:rsidRDefault="008E47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EA46E" w14:textId="77777777" w:rsidR="008E47B8" w:rsidRDefault="008E47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D4452" w14:textId="77777777" w:rsidR="003E24A4" w:rsidRDefault="003E24A4" w:rsidP="008E47B8">
      <w:pPr>
        <w:spacing w:after="0" w:line="240" w:lineRule="auto"/>
      </w:pPr>
      <w:r>
        <w:separator/>
      </w:r>
    </w:p>
  </w:footnote>
  <w:footnote w:type="continuationSeparator" w:id="0">
    <w:p w14:paraId="128A73E4" w14:textId="77777777" w:rsidR="003E24A4" w:rsidRDefault="003E24A4" w:rsidP="008E47B8">
      <w:pPr>
        <w:spacing w:after="0" w:line="240" w:lineRule="auto"/>
      </w:pPr>
      <w:r>
        <w:continuationSeparator/>
      </w:r>
    </w:p>
  </w:footnote>
  <w:footnote w:type="continuationNotice" w:id="1">
    <w:p w14:paraId="03580B62" w14:textId="77777777" w:rsidR="003E24A4" w:rsidRDefault="003E24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D841E" w14:textId="77777777" w:rsidR="008E47B8" w:rsidRDefault="008E47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B4AC5" w14:textId="77777777" w:rsidR="008E47B8" w:rsidRDefault="008E4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98226" w14:textId="77777777" w:rsidR="008E47B8" w:rsidRDefault="008E47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110CDC"/>
    <w:multiLevelType w:val="hybridMultilevel"/>
    <w:tmpl w:val="F8A8D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9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jGyNDIzMDEzM7FQ0lEKTi0uzszPAykwrgUAhUpIJSwAAAA="/>
  </w:docVars>
  <w:rsids>
    <w:rsidRoot w:val="002873D2"/>
    <w:rsid w:val="00002E02"/>
    <w:rsid w:val="00044346"/>
    <w:rsid w:val="000450D2"/>
    <w:rsid w:val="000A4B02"/>
    <w:rsid w:val="000C36A1"/>
    <w:rsid w:val="000F292B"/>
    <w:rsid w:val="00146167"/>
    <w:rsid w:val="002873D2"/>
    <w:rsid w:val="002B090F"/>
    <w:rsid w:val="003B2D75"/>
    <w:rsid w:val="003E24A4"/>
    <w:rsid w:val="00404274"/>
    <w:rsid w:val="00435051"/>
    <w:rsid w:val="004F7A62"/>
    <w:rsid w:val="005B5BFA"/>
    <w:rsid w:val="00611607"/>
    <w:rsid w:val="006B7C7F"/>
    <w:rsid w:val="00757122"/>
    <w:rsid w:val="00812646"/>
    <w:rsid w:val="008260CC"/>
    <w:rsid w:val="008A7379"/>
    <w:rsid w:val="008E47B8"/>
    <w:rsid w:val="009C66E4"/>
    <w:rsid w:val="00A95CD1"/>
    <w:rsid w:val="00AE49B5"/>
    <w:rsid w:val="00BE0E18"/>
    <w:rsid w:val="00C01C80"/>
    <w:rsid w:val="00C4713B"/>
    <w:rsid w:val="00C7379A"/>
    <w:rsid w:val="00C83DE2"/>
    <w:rsid w:val="00DA7DA0"/>
    <w:rsid w:val="00DE7B4E"/>
    <w:rsid w:val="00E26A35"/>
    <w:rsid w:val="00F13325"/>
    <w:rsid w:val="00F47EAD"/>
    <w:rsid w:val="00F87025"/>
    <w:rsid w:val="00FF2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640DF"/>
  <w15:chartTrackingRefBased/>
  <w15:docId w15:val="{4E53A8C4-5981-4BAF-B33A-09D4AEE56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4B0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47B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DA0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E47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7B8"/>
  </w:style>
  <w:style w:type="paragraph" w:styleId="Footer">
    <w:name w:val="footer"/>
    <w:basedOn w:val="Normal"/>
    <w:link w:val="FooterChar"/>
    <w:uiPriority w:val="99"/>
    <w:unhideWhenUsed/>
    <w:rsid w:val="008E47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7B8"/>
  </w:style>
  <w:style w:type="character" w:styleId="Hyperlink">
    <w:name w:val="Hyperlink"/>
    <w:basedOn w:val="DefaultParagraphFont"/>
    <w:uiPriority w:val="99"/>
    <w:unhideWhenUsed/>
    <w:rsid w:val="008E47B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47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15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wmadison.zoom.us/meeting/register/tJwpfuCspzwjHNyOQOC6hQeGPObGcJtXWXKB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D FOTH</dc:creator>
  <cp:keywords/>
  <dc:description/>
  <cp:lastModifiedBy>HANNAH A KATZ</cp:lastModifiedBy>
  <cp:revision>2</cp:revision>
  <dcterms:created xsi:type="dcterms:W3CDTF">2021-01-29T17:43:00Z</dcterms:created>
  <dcterms:modified xsi:type="dcterms:W3CDTF">2021-02-01T16:12:00Z</dcterms:modified>
</cp:coreProperties>
</file>